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158003A4" w:rsidR="002932F8" w:rsidRPr="00ED407D" w:rsidRDefault="000F2EBB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 xml:space="preserve">November </w:t>
      </w:r>
      <w:r w:rsidR="0064731F">
        <w:rPr>
          <w:rFonts w:ascii="Century Gothic" w:hAnsi="Century Gothic"/>
          <w:b/>
          <w:bCs/>
        </w:rPr>
        <w:t>15</w:t>
      </w:r>
      <w:r w:rsidR="00F95121">
        <w:rPr>
          <w:rFonts w:ascii="Century Gothic" w:hAnsi="Century Gothic"/>
          <w:b/>
          <w:bCs/>
        </w:rPr>
        <w:t>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CA490B">
        <w:rPr>
          <w:rFonts w:ascii="Century Gothic" w:hAnsi="Century Gothic"/>
          <w:b/>
          <w:bCs/>
        </w:rPr>
        <w:t>3</w:t>
      </w:r>
      <w:r w:rsidR="00F95121"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25FBB83F" w:rsidR="002932F8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</w:t>
      </w:r>
      <w:r w:rsidR="00A121F8">
        <w:rPr>
          <w:rFonts w:ascii="Century Gothic" w:hAnsi="Century Gothic"/>
          <w:b/>
          <w:bCs/>
        </w:rPr>
        <w:t xml:space="preserve">Bob </w:t>
      </w:r>
      <w:r w:rsidR="001F08B4">
        <w:rPr>
          <w:rFonts w:ascii="Century Gothic" w:hAnsi="Century Gothic"/>
          <w:b/>
          <w:bCs/>
        </w:rPr>
        <w:t>Baldwin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67BB96C9" w:rsidR="008202D8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ED407D">
        <w:rPr>
          <w:rFonts w:ascii="Century Gothic" w:hAnsi="Century Gothic"/>
          <w:b/>
          <w:color w:val="auto"/>
        </w:rPr>
        <w:t>Welcome &amp; Introduc</w:t>
      </w:r>
      <w:r w:rsidR="008F1721" w:rsidRPr="00ED407D">
        <w:rPr>
          <w:rFonts w:ascii="Century Gothic" w:hAnsi="Century Gothic"/>
          <w:b/>
          <w:color w:val="auto"/>
        </w:rPr>
        <w:t>tion of PSG Council Members – M</w:t>
      </w:r>
      <w:r w:rsidR="00F95121">
        <w:rPr>
          <w:rFonts w:ascii="Century Gothic" w:hAnsi="Century Gothic"/>
          <w:b/>
          <w:color w:val="auto"/>
        </w:rPr>
        <w:t>r</w:t>
      </w:r>
      <w:r w:rsidR="0066001D" w:rsidRPr="00ED407D">
        <w:rPr>
          <w:rFonts w:ascii="Century Gothic" w:hAnsi="Century Gothic"/>
          <w:b/>
          <w:color w:val="auto"/>
        </w:rPr>
        <w:t xml:space="preserve">. </w:t>
      </w:r>
      <w:r w:rsidR="001F08B4">
        <w:rPr>
          <w:rFonts w:ascii="Century Gothic" w:hAnsi="Century Gothic"/>
          <w:b/>
          <w:color w:val="auto"/>
        </w:rPr>
        <w:t>Baldwin</w:t>
      </w:r>
    </w:p>
    <w:p w14:paraId="3748E7BF" w14:textId="77777777" w:rsidR="00557982" w:rsidRDefault="00557982" w:rsidP="00A121F8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7684FA47" w14:textId="2B5AACB3" w:rsidR="00557982" w:rsidRDefault="0064731F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 xml:space="preserve">Final </w:t>
      </w:r>
      <w:r w:rsidR="000F2EBB">
        <w:rPr>
          <w:rFonts w:ascii="Century Gothic" w:hAnsi="Century Gothic"/>
          <w:b/>
          <w:color w:val="auto"/>
        </w:rPr>
        <w:t>Determination</w:t>
      </w:r>
      <w:r w:rsidR="00557982">
        <w:rPr>
          <w:rFonts w:ascii="Century Gothic" w:hAnsi="Century Gothic"/>
          <w:b/>
          <w:color w:val="auto"/>
        </w:rPr>
        <w:t xml:space="preserve"> – Mr. Snyder</w:t>
      </w:r>
    </w:p>
    <w:p w14:paraId="66827014" w14:textId="19B305F7" w:rsidR="00557982" w:rsidRDefault="000F2EBB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Mr. Snyder will present the initial funding determination.  Appeal Board meetings 11/15 @ 9:00 AM &amp; Final Determination @ 3:00 PM</w:t>
      </w:r>
    </w:p>
    <w:p w14:paraId="6BD0EC66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01ACC036" w14:textId="3A534740" w:rsidR="00D13D90" w:rsidRPr="00D13D90" w:rsidRDefault="00D13D90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Public Comment</w:t>
      </w:r>
      <w:r w:rsidR="000F2EBB">
        <w:rPr>
          <w:rFonts w:ascii="Century Gothic" w:hAnsi="Century Gothic"/>
          <w:b/>
          <w:bCs/>
          <w:color w:val="000000"/>
        </w:rPr>
        <w:t>- Mr. Baldwin</w:t>
      </w:r>
    </w:p>
    <w:p w14:paraId="5B5688D8" w14:textId="77777777" w:rsidR="00D13D90" w:rsidRDefault="00D13D90" w:rsidP="00D13D90">
      <w:pPr>
        <w:pStyle w:val="ListParagraph"/>
        <w:rPr>
          <w:rFonts w:ascii="Century Gothic" w:hAnsi="Century Gothic"/>
          <w:b/>
          <w:bCs/>
        </w:rPr>
      </w:pPr>
    </w:p>
    <w:p w14:paraId="292312E2" w14:textId="499170F3" w:rsidR="000F2EBB" w:rsidRPr="000F2EBB" w:rsidRDefault="004A0FE8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 xml:space="preserve">Final </w:t>
      </w:r>
      <w:r w:rsidR="000F2EBB">
        <w:rPr>
          <w:rFonts w:ascii="Century Gothic" w:hAnsi="Century Gothic"/>
          <w:b/>
          <w:bCs/>
          <w:color w:val="000000"/>
        </w:rPr>
        <w:t xml:space="preserve">Funding </w:t>
      </w:r>
      <w:r>
        <w:rPr>
          <w:rFonts w:ascii="Century Gothic" w:hAnsi="Century Gothic"/>
          <w:b/>
          <w:bCs/>
          <w:color w:val="000000"/>
        </w:rPr>
        <w:t xml:space="preserve">Determination </w:t>
      </w:r>
      <w:r w:rsidR="000F2EBB">
        <w:rPr>
          <w:rFonts w:ascii="Century Gothic" w:hAnsi="Century Gothic"/>
          <w:b/>
          <w:bCs/>
          <w:color w:val="000000"/>
        </w:rPr>
        <w:t>Vote- Mr. Baldwin</w:t>
      </w:r>
    </w:p>
    <w:p w14:paraId="41983B46" w14:textId="77777777" w:rsidR="000F2EBB" w:rsidRDefault="000F2EBB" w:rsidP="000F2EBB">
      <w:pPr>
        <w:pStyle w:val="ListParagraph"/>
        <w:rPr>
          <w:rFonts w:ascii="Century Gothic" w:hAnsi="Century Gothic"/>
          <w:b/>
          <w:bCs/>
        </w:rPr>
      </w:pPr>
    </w:p>
    <w:p w14:paraId="2F38F918" w14:textId="77777777" w:rsidR="0064731F" w:rsidRDefault="0064731F" w:rsidP="0064731F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Approval of Minutes- Mr. Baldwin</w:t>
      </w:r>
    </w:p>
    <w:p w14:paraId="37B8E5C3" w14:textId="77777777" w:rsidR="0064731F" w:rsidRDefault="0064731F" w:rsidP="0064731F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  <w:r>
        <w:rPr>
          <w:rFonts w:ascii="Century Gothic" w:hAnsi="Century Gothic"/>
          <w:b/>
          <w:bCs/>
          <w:color w:val="FF0000"/>
        </w:rPr>
        <w:t>PSG Council minutes from August 31</w:t>
      </w:r>
      <w:r w:rsidRPr="00C45DC1">
        <w:rPr>
          <w:rFonts w:ascii="Century Gothic" w:hAnsi="Century Gothic"/>
          <w:b/>
          <w:bCs/>
          <w:color w:val="FF0000"/>
          <w:vertAlign w:val="superscript"/>
        </w:rPr>
        <w:t>st</w:t>
      </w:r>
      <w:r>
        <w:rPr>
          <w:rFonts w:ascii="Century Gothic" w:hAnsi="Century Gothic"/>
          <w:b/>
          <w:bCs/>
          <w:color w:val="FF0000"/>
        </w:rPr>
        <w:t xml:space="preserve"> special meeting, and September 12th</w:t>
      </w:r>
    </w:p>
    <w:p w14:paraId="4B532DB9" w14:textId="77777777" w:rsidR="0064731F" w:rsidRPr="00557982" w:rsidRDefault="0064731F" w:rsidP="0064731F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510E01C6" w14:textId="77777777" w:rsidR="0064731F" w:rsidRDefault="0064731F" w:rsidP="0064731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Rules Sub-Committee-Ms. Weatherby-Hunter</w:t>
      </w:r>
    </w:p>
    <w:p w14:paraId="2166F487" w14:textId="77777777" w:rsidR="0064731F" w:rsidRPr="00EB0CC7" w:rsidRDefault="0064731F" w:rsidP="0064731F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05BFB298" w14:textId="77777777" w:rsidR="0064731F" w:rsidRDefault="0064731F" w:rsidP="0064731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Budget Sub-Committee-Ms. Mixson</w:t>
      </w:r>
    </w:p>
    <w:p w14:paraId="263312A4" w14:textId="77777777" w:rsidR="0064731F" w:rsidRPr="00EB0CC7" w:rsidRDefault="0064731F" w:rsidP="0064731F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105ED182" w14:textId="77777777" w:rsidR="0064731F" w:rsidRDefault="0064731F" w:rsidP="0064731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Most Vulnerable Person Sub-Committee-Ms. Grant</w:t>
      </w:r>
    </w:p>
    <w:p w14:paraId="262539AF" w14:textId="1D611F00" w:rsidR="0064731F" w:rsidRPr="0064731F" w:rsidRDefault="0064731F" w:rsidP="0064731F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bCs/>
          <w:color w:val="FF0000"/>
        </w:rPr>
      </w:pPr>
      <w:r w:rsidRPr="0064731F">
        <w:rPr>
          <w:rFonts w:ascii="Century Gothic" w:hAnsi="Century Gothic"/>
          <w:b/>
          <w:bCs/>
          <w:color w:val="FF0000"/>
        </w:rPr>
        <w:t>Update on meeting dates</w:t>
      </w:r>
    </w:p>
    <w:p w14:paraId="7D22AD5C" w14:textId="31EEF295" w:rsidR="0064731F" w:rsidRDefault="0064731F" w:rsidP="0064731F">
      <w:pPr>
        <w:pStyle w:val="ListParagraph"/>
        <w:rPr>
          <w:rFonts w:ascii="Century Gothic" w:hAnsi="Century Gothic"/>
          <w:b/>
          <w:bCs/>
        </w:rPr>
      </w:pPr>
    </w:p>
    <w:p w14:paraId="36DCFEB8" w14:textId="77777777" w:rsidR="0064731F" w:rsidRDefault="0064731F" w:rsidP="0064731F">
      <w:pPr>
        <w:pStyle w:val="ListParagraph"/>
        <w:rPr>
          <w:rFonts w:ascii="Century Gothic" w:hAnsi="Century Gothic"/>
          <w:b/>
          <w:bCs/>
        </w:rPr>
      </w:pPr>
    </w:p>
    <w:p w14:paraId="6A26577D" w14:textId="50A00679" w:rsidR="00522BE0" w:rsidRPr="00F72733" w:rsidRDefault="00611B5D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 w:rsidRPr="00557982">
        <w:rPr>
          <w:rFonts w:ascii="Century Gothic" w:hAnsi="Century Gothic"/>
          <w:b/>
          <w:bCs/>
          <w:color w:val="000000"/>
          <w:u w:color="000000"/>
        </w:rPr>
        <w:t xml:space="preserve">Adjournment </w:t>
      </w:r>
    </w:p>
    <w:p w14:paraId="67A287AD" w14:textId="77777777" w:rsidR="00F72733" w:rsidRPr="00F72733" w:rsidRDefault="00F72733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22315FE7" w14:textId="26AE24F0" w:rsidR="00495064" w:rsidRDefault="00F72733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Next meeting</w:t>
      </w:r>
      <w:r w:rsidR="00495064">
        <w:rPr>
          <w:rFonts w:ascii="Century Gothic" w:hAnsi="Century Gothic"/>
          <w:b/>
          <w:bCs/>
          <w:color w:val="000000"/>
        </w:rPr>
        <w:t>s</w:t>
      </w:r>
      <w:r>
        <w:rPr>
          <w:rFonts w:ascii="Century Gothic" w:hAnsi="Century Gothic"/>
          <w:b/>
          <w:bCs/>
          <w:color w:val="000000"/>
        </w:rPr>
        <w:t xml:space="preserve">: </w:t>
      </w:r>
      <w:r w:rsidR="00495064">
        <w:rPr>
          <w:rFonts w:ascii="Century Gothic" w:hAnsi="Century Gothic"/>
          <w:b/>
          <w:bCs/>
          <w:color w:val="000000"/>
        </w:rPr>
        <w:t xml:space="preserve"> November 15</w:t>
      </w:r>
      <w:r w:rsidR="00495064" w:rsidRPr="00495064">
        <w:rPr>
          <w:rFonts w:ascii="Century Gothic" w:hAnsi="Century Gothic"/>
          <w:b/>
          <w:bCs/>
          <w:color w:val="000000"/>
          <w:vertAlign w:val="superscript"/>
        </w:rPr>
        <w:t>th</w:t>
      </w:r>
      <w:r w:rsidR="00495064">
        <w:rPr>
          <w:rFonts w:ascii="Century Gothic" w:hAnsi="Century Gothic"/>
          <w:b/>
          <w:bCs/>
          <w:color w:val="000000"/>
        </w:rPr>
        <w:t xml:space="preserve"> 9:00 AM (Appeals Board)</w:t>
      </w:r>
    </w:p>
    <w:p w14:paraId="0DF3323B" w14:textId="655C3ED7" w:rsidR="00495064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  <w:t xml:space="preserve">           </w:t>
      </w:r>
      <w:r w:rsidR="008B01E3">
        <w:rPr>
          <w:rFonts w:ascii="Century Gothic" w:hAnsi="Century Gothic"/>
          <w:b/>
          <w:bCs/>
          <w:color w:val="000000"/>
        </w:rPr>
        <w:t>*</w:t>
      </w:r>
      <w:r>
        <w:rPr>
          <w:rFonts w:ascii="Century Gothic" w:hAnsi="Century Gothic"/>
          <w:b/>
          <w:bCs/>
          <w:color w:val="000000"/>
        </w:rPr>
        <w:t>November 15</w:t>
      </w:r>
      <w:r w:rsidRPr="00495064">
        <w:rPr>
          <w:rFonts w:ascii="Century Gothic" w:hAnsi="Century Gothic"/>
          <w:b/>
          <w:bCs/>
          <w:color w:val="000000"/>
          <w:vertAlign w:val="superscript"/>
        </w:rPr>
        <w:t>th</w:t>
      </w:r>
      <w:r>
        <w:rPr>
          <w:rFonts w:ascii="Century Gothic" w:hAnsi="Century Gothic"/>
          <w:b/>
          <w:bCs/>
          <w:color w:val="000000"/>
        </w:rPr>
        <w:t xml:space="preserve"> 3:00 PM (Final Determination)</w:t>
      </w:r>
      <w:r w:rsidR="008B01E3">
        <w:rPr>
          <w:rFonts w:ascii="Century Gothic" w:hAnsi="Century Gothic"/>
          <w:b/>
          <w:bCs/>
          <w:color w:val="000000"/>
        </w:rPr>
        <w:t xml:space="preserve"> *</w:t>
      </w:r>
      <w:r>
        <w:rPr>
          <w:rFonts w:ascii="Century Gothic" w:hAnsi="Century Gothic"/>
          <w:b/>
          <w:bCs/>
          <w:color w:val="000000"/>
        </w:rPr>
        <w:t xml:space="preserve">  </w:t>
      </w:r>
    </w:p>
    <w:p w14:paraId="3BCA7678" w14:textId="39EB17BC" w:rsidR="00495064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</w:r>
      <w:r w:rsidR="0055252B">
        <w:rPr>
          <w:rFonts w:ascii="Century Gothic" w:hAnsi="Century Gothic"/>
          <w:b/>
          <w:bCs/>
          <w:color w:val="000000"/>
        </w:rPr>
        <w:t xml:space="preserve"> </w:t>
      </w:r>
      <w:r>
        <w:rPr>
          <w:rFonts w:ascii="Century Gothic" w:hAnsi="Century Gothic"/>
          <w:b/>
          <w:bCs/>
          <w:color w:val="000000"/>
        </w:rPr>
        <w:t>November 24</w:t>
      </w:r>
      <w:r w:rsidRPr="00495064">
        <w:rPr>
          <w:rFonts w:ascii="Century Gothic" w:hAnsi="Century Gothic"/>
          <w:b/>
          <w:bCs/>
          <w:color w:val="000000"/>
          <w:vertAlign w:val="superscript"/>
        </w:rPr>
        <w:t>th</w:t>
      </w:r>
      <w:r>
        <w:rPr>
          <w:rFonts w:ascii="Century Gothic" w:hAnsi="Century Gothic"/>
          <w:b/>
          <w:bCs/>
          <w:color w:val="000000"/>
        </w:rPr>
        <w:t xml:space="preserve"> 3:00 PM (Standard Meeting)</w:t>
      </w:r>
      <w:r>
        <w:rPr>
          <w:rFonts w:ascii="Century Gothic" w:hAnsi="Century Gothic"/>
          <w:b/>
          <w:bCs/>
          <w:color w:val="000000"/>
        </w:rPr>
        <w:tab/>
      </w:r>
    </w:p>
    <w:p w14:paraId="263CE91A" w14:textId="77777777" w:rsidR="00495064" w:rsidRPr="00557982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312D618D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68FF07D1" w14:textId="7008B1DA" w:rsidR="00D63920" w:rsidRDefault="00D63920" w:rsidP="00AF7628">
      <w:pPr>
        <w:pStyle w:val="msolistparagraph0"/>
        <w:ind w:left="0"/>
        <w:jc w:val="center"/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</w:pP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*</w:t>
      </w:r>
      <w:r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*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Public Comme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nt**</w:t>
      </w:r>
      <w:r w:rsidR="00E77D83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: </w:t>
      </w:r>
    </w:p>
    <w:p w14:paraId="4D3FC602" w14:textId="5334C08D" w:rsidR="00CA490B" w:rsidRPr="00D63920" w:rsidRDefault="00D63920" w:rsidP="00AF7628">
      <w:pPr>
        <w:pStyle w:val="msolistparagraph0"/>
        <w:ind w:left="0"/>
        <w:jc w:val="center"/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</w:pPr>
      <w:r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Comments from the public shall be limited to three minutes. 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Please fill out a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 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speaker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 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c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ard if you wish to speak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.</w:t>
      </w:r>
    </w:p>
    <w:sectPr w:rsidR="00CA490B" w:rsidRPr="00D63920" w:rsidSect="00B33357">
      <w:headerReference w:type="default" r:id="rId11"/>
      <w:footerReference w:type="default" r:id="rId12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0B9F" w14:textId="77777777" w:rsidR="00D31ADF" w:rsidRDefault="00D31ADF">
      <w:r>
        <w:separator/>
      </w:r>
    </w:p>
  </w:endnote>
  <w:endnote w:type="continuationSeparator" w:id="0">
    <w:p w14:paraId="3A5B5F7E" w14:textId="77777777" w:rsidR="00D31ADF" w:rsidRDefault="00D31ADF">
      <w:r>
        <w:continuationSeparator/>
      </w:r>
    </w:p>
  </w:endnote>
  <w:endnote w:type="continuationNotice" w:id="1">
    <w:p w14:paraId="522E6BA4" w14:textId="77777777" w:rsidR="00D31ADF" w:rsidRDefault="00D31A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roman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7C9" w14:textId="77777777" w:rsidR="002932F8" w:rsidRDefault="002932F8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5CCF" w14:textId="77777777" w:rsidR="00D31ADF" w:rsidRDefault="00D31ADF">
      <w:r>
        <w:separator/>
      </w:r>
    </w:p>
  </w:footnote>
  <w:footnote w:type="continuationSeparator" w:id="0">
    <w:p w14:paraId="78BDA702" w14:textId="77777777" w:rsidR="00D31ADF" w:rsidRDefault="00D31ADF">
      <w:r>
        <w:continuationSeparator/>
      </w:r>
    </w:p>
  </w:footnote>
  <w:footnote w:type="continuationNotice" w:id="1">
    <w:p w14:paraId="4F35FD2D" w14:textId="77777777" w:rsidR="00D31ADF" w:rsidRDefault="00D31A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2E0EEAA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A842855C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A238D726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57CF"/>
    <w:rsid w:val="00017984"/>
    <w:rsid w:val="00017E2D"/>
    <w:rsid w:val="000263CA"/>
    <w:rsid w:val="00036E1E"/>
    <w:rsid w:val="00047868"/>
    <w:rsid w:val="0007236C"/>
    <w:rsid w:val="000830D5"/>
    <w:rsid w:val="00091B40"/>
    <w:rsid w:val="00094FCB"/>
    <w:rsid w:val="000B4753"/>
    <w:rsid w:val="000B5D63"/>
    <w:rsid w:val="000B6378"/>
    <w:rsid w:val="000D1B30"/>
    <w:rsid w:val="000D2085"/>
    <w:rsid w:val="000F2EBB"/>
    <w:rsid w:val="001100E9"/>
    <w:rsid w:val="0011228D"/>
    <w:rsid w:val="001242F0"/>
    <w:rsid w:val="00142636"/>
    <w:rsid w:val="00155244"/>
    <w:rsid w:val="00156409"/>
    <w:rsid w:val="001840E3"/>
    <w:rsid w:val="0019398B"/>
    <w:rsid w:val="001B4F3B"/>
    <w:rsid w:val="001F08B4"/>
    <w:rsid w:val="00200B73"/>
    <w:rsid w:val="002228F4"/>
    <w:rsid w:val="00223990"/>
    <w:rsid w:val="0023415A"/>
    <w:rsid w:val="00250D47"/>
    <w:rsid w:val="00263626"/>
    <w:rsid w:val="00292E9F"/>
    <w:rsid w:val="002932F8"/>
    <w:rsid w:val="002A30E9"/>
    <w:rsid w:val="002D0528"/>
    <w:rsid w:val="00300648"/>
    <w:rsid w:val="00305FEA"/>
    <w:rsid w:val="0034345F"/>
    <w:rsid w:val="00365D2D"/>
    <w:rsid w:val="00370949"/>
    <w:rsid w:val="003922BF"/>
    <w:rsid w:val="003936EB"/>
    <w:rsid w:val="003B310B"/>
    <w:rsid w:val="003B470F"/>
    <w:rsid w:val="003D0995"/>
    <w:rsid w:val="003D539A"/>
    <w:rsid w:val="003F4B57"/>
    <w:rsid w:val="004117CB"/>
    <w:rsid w:val="0043468C"/>
    <w:rsid w:val="00472515"/>
    <w:rsid w:val="004926B0"/>
    <w:rsid w:val="00495064"/>
    <w:rsid w:val="004A0FE8"/>
    <w:rsid w:val="004D2EB5"/>
    <w:rsid w:val="004D7D72"/>
    <w:rsid w:val="004F356E"/>
    <w:rsid w:val="004F3FD1"/>
    <w:rsid w:val="004F43FC"/>
    <w:rsid w:val="00500400"/>
    <w:rsid w:val="00502B66"/>
    <w:rsid w:val="00522BE0"/>
    <w:rsid w:val="00533620"/>
    <w:rsid w:val="005419DC"/>
    <w:rsid w:val="0055252B"/>
    <w:rsid w:val="0055616C"/>
    <w:rsid w:val="00557982"/>
    <w:rsid w:val="00570AE3"/>
    <w:rsid w:val="005842C4"/>
    <w:rsid w:val="005A4B0F"/>
    <w:rsid w:val="005B7520"/>
    <w:rsid w:val="005C71F3"/>
    <w:rsid w:val="005D50A4"/>
    <w:rsid w:val="005E74B3"/>
    <w:rsid w:val="005F100E"/>
    <w:rsid w:val="005F7233"/>
    <w:rsid w:val="00611B5D"/>
    <w:rsid w:val="00636732"/>
    <w:rsid w:val="0064731F"/>
    <w:rsid w:val="0066001D"/>
    <w:rsid w:val="0068191E"/>
    <w:rsid w:val="006C4C8F"/>
    <w:rsid w:val="006D743E"/>
    <w:rsid w:val="006E49C2"/>
    <w:rsid w:val="006F105E"/>
    <w:rsid w:val="00701F5C"/>
    <w:rsid w:val="00702437"/>
    <w:rsid w:val="00705D32"/>
    <w:rsid w:val="0071081B"/>
    <w:rsid w:val="00712C01"/>
    <w:rsid w:val="00714C76"/>
    <w:rsid w:val="00736829"/>
    <w:rsid w:val="00736D1C"/>
    <w:rsid w:val="00763DE4"/>
    <w:rsid w:val="00771E95"/>
    <w:rsid w:val="007961AB"/>
    <w:rsid w:val="007A7527"/>
    <w:rsid w:val="007C22D4"/>
    <w:rsid w:val="007C2D96"/>
    <w:rsid w:val="007F3E13"/>
    <w:rsid w:val="007F4763"/>
    <w:rsid w:val="00817938"/>
    <w:rsid w:val="008202D8"/>
    <w:rsid w:val="00871538"/>
    <w:rsid w:val="00891B10"/>
    <w:rsid w:val="00895BD6"/>
    <w:rsid w:val="008A4609"/>
    <w:rsid w:val="008B01E3"/>
    <w:rsid w:val="008C192F"/>
    <w:rsid w:val="008C65EA"/>
    <w:rsid w:val="008C73DD"/>
    <w:rsid w:val="008F1721"/>
    <w:rsid w:val="008F6D5C"/>
    <w:rsid w:val="00916B79"/>
    <w:rsid w:val="009422B9"/>
    <w:rsid w:val="00943988"/>
    <w:rsid w:val="00952D1D"/>
    <w:rsid w:val="00972A89"/>
    <w:rsid w:val="00973069"/>
    <w:rsid w:val="00981C46"/>
    <w:rsid w:val="009A21A2"/>
    <w:rsid w:val="009A7112"/>
    <w:rsid w:val="009B6D26"/>
    <w:rsid w:val="009D16FB"/>
    <w:rsid w:val="009D434A"/>
    <w:rsid w:val="009E2EBE"/>
    <w:rsid w:val="009E371F"/>
    <w:rsid w:val="00A121F8"/>
    <w:rsid w:val="00A42AEE"/>
    <w:rsid w:val="00A51CE7"/>
    <w:rsid w:val="00A617B5"/>
    <w:rsid w:val="00A6648F"/>
    <w:rsid w:val="00A817F0"/>
    <w:rsid w:val="00A86DCD"/>
    <w:rsid w:val="00AB71F6"/>
    <w:rsid w:val="00AC2B93"/>
    <w:rsid w:val="00AC7F23"/>
    <w:rsid w:val="00AF7628"/>
    <w:rsid w:val="00B03963"/>
    <w:rsid w:val="00B041E2"/>
    <w:rsid w:val="00B076E4"/>
    <w:rsid w:val="00B11186"/>
    <w:rsid w:val="00B33357"/>
    <w:rsid w:val="00B47967"/>
    <w:rsid w:val="00BC7A50"/>
    <w:rsid w:val="00BD49B6"/>
    <w:rsid w:val="00BD4D7B"/>
    <w:rsid w:val="00BD72E2"/>
    <w:rsid w:val="00C049A2"/>
    <w:rsid w:val="00C06B1E"/>
    <w:rsid w:val="00C12ED2"/>
    <w:rsid w:val="00C12FB4"/>
    <w:rsid w:val="00C2039E"/>
    <w:rsid w:val="00C45DC1"/>
    <w:rsid w:val="00C73A9A"/>
    <w:rsid w:val="00C74529"/>
    <w:rsid w:val="00C81F8B"/>
    <w:rsid w:val="00C837C5"/>
    <w:rsid w:val="00C8747C"/>
    <w:rsid w:val="00C97255"/>
    <w:rsid w:val="00CA490B"/>
    <w:rsid w:val="00CB39D9"/>
    <w:rsid w:val="00CD32F6"/>
    <w:rsid w:val="00CE74E9"/>
    <w:rsid w:val="00CF5678"/>
    <w:rsid w:val="00D11D82"/>
    <w:rsid w:val="00D13D90"/>
    <w:rsid w:val="00D31ADF"/>
    <w:rsid w:val="00D45E07"/>
    <w:rsid w:val="00D63920"/>
    <w:rsid w:val="00D92139"/>
    <w:rsid w:val="00D924ED"/>
    <w:rsid w:val="00D92AA7"/>
    <w:rsid w:val="00DA0937"/>
    <w:rsid w:val="00DA6D80"/>
    <w:rsid w:val="00DB58C0"/>
    <w:rsid w:val="00DC1257"/>
    <w:rsid w:val="00DF0445"/>
    <w:rsid w:val="00DF31C6"/>
    <w:rsid w:val="00E131AB"/>
    <w:rsid w:val="00E210FC"/>
    <w:rsid w:val="00E43792"/>
    <w:rsid w:val="00E47137"/>
    <w:rsid w:val="00E5446C"/>
    <w:rsid w:val="00E6163F"/>
    <w:rsid w:val="00E66AD5"/>
    <w:rsid w:val="00E77D83"/>
    <w:rsid w:val="00E85989"/>
    <w:rsid w:val="00EB0CC7"/>
    <w:rsid w:val="00EB2238"/>
    <w:rsid w:val="00ED407D"/>
    <w:rsid w:val="00EF0529"/>
    <w:rsid w:val="00EF546F"/>
    <w:rsid w:val="00F13575"/>
    <w:rsid w:val="00F3379E"/>
    <w:rsid w:val="00F51F5B"/>
    <w:rsid w:val="00F57939"/>
    <w:rsid w:val="00F72733"/>
    <w:rsid w:val="00F81171"/>
    <w:rsid w:val="00F95121"/>
    <w:rsid w:val="00FC0FF8"/>
    <w:rsid w:val="00FE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FC430B9E-4149-4466-8CA0-3A88C5E9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6F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105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4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der, John</dc:creator>
  <cp:keywords/>
  <cp:lastModifiedBy>Snyder, John</cp:lastModifiedBy>
  <cp:revision>3</cp:revision>
  <cp:lastPrinted>2022-09-08T15:45:00Z</cp:lastPrinted>
  <dcterms:created xsi:type="dcterms:W3CDTF">2022-10-18T19:44:00Z</dcterms:created>
  <dcterms:modified xsi:type="dcterms:W3CDTF">2022-10-1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